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11E787" w14:textId="159D64F8" w:rsidR="00C06840" w:rsidRPr="00FE34A1" w:rsidRDefault="00C06840" w:rsidP="00C06840">
      <w:pPr>
        <w:jc w:val="center"/>
        <w:rPr>
          <w:b/>
          <w:bCs/>
          <w:sz w:val="28"/>
          <w:szCs w:val="28"/>
        </w:rPr>
      </w:pPr>
      <w:r w:rsidRPr="00FE34A1">
        <w:rPr>
          <w:b/>
          <w:bCs/>
          <w:sz w:val="28"/>
          <w:szCs w:val="28"/>
        </w:rPr>
        <w:t xml:space="preserve">Chapter </w:t>
      </w:r>
      <w:r w:rsidR="00CB459D">
        <w:rPr>
          <w:b/>
          <w:bCs/>
          <w:sz w:val="28"/>
          <w:szCs w:val="28"/>
        </w:rPr>
        <w:t>1</w:t>
      </w:r>
      <w:r w:rsidR="002E0874">
        <w:rPr>
          <w:b/>
          <w:bCs/>
          <w:sz w:val="28"/>
          <w:szCs w:val="28"/>
        </w:rPr>
        <w:t>4</w:t>
      </w:r>
      <w:r w:rsidRPr="00FE34A1">
        <w:rPr>
          <w:b/>
          <w:bCs/>
          <w:sz w:val="28"/>
          <w:szCs w:val="28"/>
        </w:rPr>
        <w:t xml:space="preserve">: </w:t>
      </w:r>
    </w:p>
    <w:p w14:paraId="54DF8E71" w14:textId="5DE9B768" w:rsidR="00D131BC" w:rsidRDefault="007701C8" w:rsidP="007701C8">
      <w:pPr>
        <w:jc w:val="center"/>
        <w:rPr>
          <w:b/>
          <w:bCs/>
          <w:sz w:val="28"/>
          <w:szCs w:val="28"/>
        </w:rPr>
      </w:pPr>
      <w:r w:rsidRPr="007701C8">
        <w:rPr>
          <w:b/>
          <w:bCs/>
          <w:sz w:val="28"/>
          <w:szCs w:val="28"/>
        </w:rPr>
        <w:t>Conclusions: The Future of Wellness Management in Foodservice, Hospitality</w:t>
      </w:r>
      <w:r w:rsidR="000548FD">
        <w:rPr>
          <w:b/>
          <w:bCs/>
          <w:sz w:val="28"/>
          <w:szCs w:val="28"/>
        </w:rPr>
        <w:t>,</w:t>
      </w:r>
      <w:r w:rsidRPr="007701C8">
        <w:rPr>
          <w:b/>
          <w:bCs/>
          <w:sz w:val="28"/>
          <w:szCs w:val="28"/>
        </w:rPr>
        <w:t xml:space="preserve"> and Tourism Businesses</w:t>
      </w:r>
    </w:p>
    <w:p w14:paraId="425E512B" w14:textId="77777777" w:rsidR="007701C8" w:rsidRDefault="007701C8" w:rsidP="00C5178D">
      <w:pPr>
        <w:jc w:val="both"/>
        <w:rPr>
          <w:b/>
          <w:bCs/>
        </w:rPr>
      </w:pPr>
    </w:p>
    <w:p w14:paraId="32DB0E6D" w14:textId="2B1B106F" w:rsidR="00C5178D" w:rsidRDefault="00C5178D" w:rsidP="00C5178D">
      <w:pPr>
        <w:jc w:val="both"/>
        <w:rPr>
          <w:bCs/>
        </w:rPr>
      </w:pPr>
      <w:r>
        <w:rPr>
          <w:b/>
          <w:bCs/>
        </w:rPr>
        <w:t>Test Questions</w:t>
      </w:r>
    </w:p>
    <w:p w14:paraId="18C53B06" w14:textId="77777777" w:rsidR="00C5178D" w:rsidRDefault="00C5178D" w:rsidP="00C5178D">
      <w:pPr>
        <w:jc w:val="both"/>
        <w:rPr>
          <w:bCs/>
        </w:rPr>
      </w:pPr>
    </w:p>
    <w:p w14:paraId="3A71B060" w14:textId="4BFD0DD5" w:rsidR="00343E1B" w:rsidRPr="008808CC" w:rsidRDefault="00C5178D" w:rsidP="00C5178D">
      <w:pPr>
        <w:jc w:val="both"/>
        <w:rPr>
          <w:bCs/>
          <w:i/>
        </w:rPr>
      </w:pPr>
      <w:r w:rsidRPr="00771B8A">
        <w:rPr>
          <w:bCs/>
          <w:i/>
        </w:rPr>
        <w:t>Multiple Choice</w:t>
      </w:r>
    </w:p>
    <w:p w14:paraId="04FD1ED9" w14:textId="50B123C0" w:rsidR="00C5178D" w:rsidRPr="00950226" w:rsidRDefault="00893871" w:rsidP="00950226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>Members of which generation tend to be more traditional travelers, looking for standardized itineraries</w:t>
      </w:r>
      <w:r w:rsidR="00A66704">
        <w:rPr>
          <w:bCs/>
        </w:rPr>
        <w:t xml:space="preserve"> and guided tours</w:t>
      </w:r>
      <w:r>
        <w:rPr>
          <w:bCs/>
        </w:rPr>
        <w:t xml:space="preserve">? </w:t>
      </w:r>
    </w:p>
    <w:p w14:paraId="7D9529B2" w14:textId="4A074830" w:rsidR="00C5178D" w:rsidRPr="00893871" w:rsidRDefault="00893871" w:rsidP="00C5178D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893871">
        <w:rPr>
          <w:bCs/>
          <w:highlight w:val="yellow"/>
        </w:rPr>
        <w:t>The Silent Generation</w:t>
      </w:r>
    </w:p>
    <w:p w14:paraId="5E6D7AB6" w14:textId="2325F95D" w:rsidR="00C5178D" w:rsidRPr="00553E64" w:rsidRDefault="00893871" w:rsidP="00C5178D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X</w:t>
      </w:r>
    </w:p>
    <w:p w14:paraId="5FBAF4B5" w14:textId="52F738DA" w:rsidR="00B840C9" w:rsidRPr="00893871" w:rsidRDefault="00893871" w:rsidP="001A4D5F">
      <w:pPr>
        <w:pStyle w:val="ListParagraph"/>
        <w:numPr>
          <w:ilvl w:val="1"/>
          <w:numId w:val="4"/>
        </w:numPr>
        <w:jc w:val="both"/>
        <w:rPr>
          <w:bCs/>
        </w:rPr>
      </w:pPr>
      <w:r w:rsidRPr="00893871">
        <w:rPr>
          <w:bCs/>
        </w:rPr>
        <w:t>Generation Y</w:t>
      </w:r>
    </w:p>
    <w:p w14:paraId="26286D08" w14:textId="2F40EE7E" w:rsidR="00950226" w:rsidRDefault="00893871" w:rsidP="001A4D5F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Alpha</w:t>
      </w:r>
    </w:p>
    <w:p w14:paraId="0BBB3CB9" w14:textId="77777777" w:rsidR="00A241AC" w:rsidRPr="001A4D5F" w:rsidRDefault="00A241AC" w:rsidP="00A241AC">
      <w:pPr>
        <w:pStyle w:val="ListParagraph"/>
        <w:ind w:left="1080"/>
        <w:jc w:val="both"/>
        <w:rPr>
          <w:bCs/>
        </w:rPr>
      </w:pPr>
    </w:p>
    <w:p w14:paraId="112F8E55" w14:textId="271715D6" w:rsidR="00A241AC" w:rsidRPr="00C42B49" w:rsidRDefault="00A66704" w:rsidP="00A241AC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 xml:space="preserve">Which is the first generation to embrace using </w:t>
      </w:r>
      <w:r>
        <w:t>technology and apps to manage their health, and to spend more on health and fitness?</w:t>
      </w:r>
    </w:p>
    <w:p w14:paraId="3F2C445C" w14:textId="77777777" w:rsidR="00A66704" w:rsidRPr="00A66704" w:rsidRDefault="00A66704" w:rsidP="00A66704">
      <w:pPr>
        <w:pStyle w:val="ListParagraph"/>
        <w:numPr>
          <w:ilvl w:val="1"/>
          <w:numId w:val="4"/>
        </w:numPr>
        <w:jc w:val="both"/>
        <w:rPr>
          <w:bCs/>
        </w:rPr>
      </w:pPr>
      <w:r w:rsidRPr="00A66704">
        <w:rPr>
          <w:bCs/>
        </w:rPr>
        <w:t>The Silent Generation</w:t>
      </w:r>
    </w:p>
    <w:p w14:paraId="204743C8" w14:textId="4B4C47CA" w:rsidR="00A66704" w:rsidRPr="00553E64" w:rsidRDefault="006C244C" w:rsidP="00A66704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Baby Boomers</w:t>
      </w:r>
    </w:p>
    <w:p w14:paraId="690018A2" w14:textId="77777777" w:rsidR="00A66704" w:rsidRPr="00A66704" w:rsidRDefault="00A66704" w:rsidP="00A66704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A66704">
        <w:rPr>
          <w:bCs/>
          <w:highlight w:val="yellow"/>
        </w:rPr>
        <w:t>Generation Y</w:t>
      </w:r>
    </w:p>
    <w:p w14:paraId="43BDFBE8" w14:textId="77777777" w:rsidR="00A66704" w:rsidRDefault="00A66704" w:rsidP="00A66704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Alpha</w:t>
      </w:r>
    </w:p>
    <w:p w14:paraId="3C665C7D" w14:textId="77777777" w:rsidR="00A241AC" w:rsidRPr="00A241AC" w:rsidRDefault="00A241AC" w:rsidP="00A241AC">
      <w:pPr>
        <w:pStyle w:val="ListParagraph"/>
        <w:ind w:left="1080"/>
        <w:jc w:val="both"/>
        <w:rPr>
          <w:bCs/>
          <w:highlight w:val="yellow"/>
        </w:rPr>
      </w:pPr>
    </w:p>
    <w:p w14:paraId="582262A0" w14:textId="7F479016" w:rsidR="00B63F54" w:rsidRPr="00C42B49" w:rsidRDefault="006C244C" w:rsidP="00B63F54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 xml:space="preserve">Which generation is just beginning to travel on </w:t>
      </w:r>
      <w:r w:rsidR="002C3F85">
        <w:rPr>
          <w:bCs/>
        </w:rPr>
        <w:t>their</w:t>
      </w:r>
      <w:r>
        <w:rPr>
          <w:bCs/>
        </w:rPr>
        <w:t xml:space="preserve"> own, </w:t>
      </w:r>
      <w:r>
        <w:t>is more socially conscious than previous generations, and is more concerned about humanity’s influence on the planet?</w:t>
      </w:r>
    </w:p>
    <w:p w14:paraId="579608CD" w14:textId="77777777" w:rsidR="006C244C" w:rsidRPr="00A66704" w:rsidRDefault="006C244C" w:rsidP="006C244C">
      <w:pPr>
        <w:pStyle w:val="ListParagraph"/>
        <w:numPr>
          <w:ilvl w:val="1"/>
          <w:numId w:val="4"/>
        </w:numPr>
        <w:jc w:val="both"/>
        <w:rPr>
          <w:bCs/>
        </w:rPr>
      </w:pPr>
      <w:r w:rsidRPr="00A66704">
        <w:rPr>
          <w:bCs/>
        </w:rPr>
        <w:t>The Silent Generation</w:t>
      </w:r>
    </w:p>
    <w:p w14:paraId="31DC791D" w14:textId="77777777" w:rsidR="006C244C" w:rsidRPr="00553E64" w:rsidRDefault="006C244C" w:rsidP="006C244C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X</w:t>
      </w:r>
    </w:p>
    <w:p w14:paraId="721F22CD" w14:textId="127FC3FB" w:rsidR="006C244C" w:rsidRPr="00A66704" w:rsidRDefault="006C244C" w:rsidP="006C244C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A66704">
        <w:rPr>
          <w:bCs/>
          <w:highlight w:val="yellow"/>
        </w:rPr>
        <w:t xml:space="preserve">Generation </w:t>
      </w:r>
      <w:r>
        <w:rPr>
          <w:bCs/>
          <w:highlight w:val="yellow"/>
        </w:rPr>
        <w:t>Z</w:t>
      </w:r>
    </w:p>
    <w:p w14:paraId="2F870770" w14:textId="77777777" w:rsidR="006C244C" w:rsidRDefault="006C244C" w:rsidP="006C244C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Alpha</w:t>
      </w:r>
    </w:p>
    <w:p w14:paraId="58DC0BD0" w14:textId="77777777" w:rsidR="00B4189E" w:rsidRPr="003D19D8" w:rsidRDefault="00B4189E" w:rsidP="00B4189E">
      <w:pPr>
        <w:pStyle w:val="ListParagraph"/>
        <w:ind w:left="1080"/>
        <w:jc w:val="both"/>
        <w:rPr>
          <w:bCs/>
        </w:rPr>
      </w:pPr>
    </w:p>
    <w:p w14:paraId="14BB0F27" w14:textId="2A3F82AA" w:rsidR="00B4189E" w:rsidRPr="00E55E6D" w:rsidRDefault="002C3F85" w:rsidP="00E55E6D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 xml:space="preserve">Which generation is </w:t>
      </w:r>
      <w:r>
        <w:t>the first to be born entirely in the 21</w:t>
      </w:r>
      <w:r w:rsidRPr="005E6287">
        <w:rPr>
          <w:vertAlign w:val="superscript"/>
        </w:rPr>
        <w:t>st</w:t>
      </w:r>
      <w:r>
        <w:t xml:space="preserve"> century?</w:t>
      </w:r>
    </w:p>
    <w:p w14:paraId="15B18AC3" w14:textId="77777777" w:rsidR="002C3F85" w:rsidRPr="00A66704" w:rsidRDefault="002C3F85" w:rsidP="002C3F85">
      <w:pPr>
        <w:pStyle w:val="ListParagraph"/>
        <w:numPr>
          <w:ilvl w:val="1"/>
          <w:numId w:val="4"/>
        </w:numPr>
        <w:jc w:val="both"/>
        <w:rPr>
          <w:bCs/>
        </w:rPr>
      </w:pPr>
      <w:r w:rsidRPr="00A66704">
        <w:rPr>
          <w:bCs/>
        </w:rPr>
        <w:t>The Silent Generation</w:t>
      </w:r>
    </w:p>
    <w:p w14:paraId="57252099" w14:textId="77777777" w:rsidR="002C3F85" w:rsidRPr="00553E64" w:rsidRDefault="002C3F85" w:rsidP="002C3F8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Generation X</w:t>
      </w:r>
    </w:p>
    <w:p w14:paraId="46606B8B" w14:textId="77777777" w:rsidR="002C3F85" w:rsidRPr="002C3F85" w:rsidRDefault="002C3F85" w:rsidP="002C3F85">
      <w:pPr>
        <w:pStyle w:val="ListParagraph"/>
        <w:numPr>
          <w:ilvl w:val="1"/>
          <w:numId w:val="4"/>
        </w:numPr>
        <w:jc w:val="both"/>
        <w:rPr>
          <w:bCs/>
        </w:rPr>
      </w:pPr>
      <w:r w:rsidRPr="002C3F85">
        <w:rPr>
          <w:bCs/>
        </w:rPr>
        <w:t>Generation Z</w:t>
      </w:r>
    </w:p>
    <w:p w14:paraId="7C0A84CA" w14:textId="77777777" w:rsidR="002C3F85" w:rsidRPr="002C3F85" w:rsidRDefault="002C3F85" w:rsidP="002C3F85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2C3F85">
        <w:rPr>
          <w:bCs/>
          <w:highlight w:val="yellow"/>
        </w:rPr>
        <w:t>Generation Alpha</w:t>
      </w:r>
    </w:p>
    <w:p w14:paraId="5E327B5A" w14:textId="77777777" w:rsidR="003C75B3" w:rsidRPr="00B4189E" w:rsidRDefault="003C75B3" w:rsidP="00B4189E">
      <w:pPr>
        <w:pStyle w:val="ListParagraph"/>
        <w:ind w:left="1080"/>
        <w:jc w:val="both"/>
        <w:rPr>
          <w:bCs/>
        </w:rPr>
      </w:pPr>
    </w:p>
    <w:p w14:paraId="0EA659ED" w14:textId="0FF042BC" w:rsidR="00D055C9" w:rsidRPr="002449AB" w:rsidRDefault="00B315EF" w:rsidP="002449AB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>Hotels restricting cell phone usage to help guests overcome an addiction to technological devices is known as:</w:t>
      </w:r>
    </w:p>
    <w:p w14:paraId="180E916A" w14:textId="33CE9E4E" w:rsidR="005B7885" w:rsidRPr="006030D4" w:rsidRDefault="00B315EF" w:rsidP="005B788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Health intervention</w:t>
      </w:r>
    </w:p>
    <w:p w14:paraId="01ED4190" w14:textId="0F97D949" w:rsidR="005B7885" w:rsidRPr="005B7885" w:rsidRDefault="00B315EF" w:rsidP="005B788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Sustainability</w:t>
      </w:r>
    </w:p>
    <w:p w14:paraId="05F8F1AE" w14:textId="16F99EB3" w:rsidR="005B7885" w:rsidRPr="00E55E6D" w:rsidRDefault="00B315EF" w:rsidP="005B788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Overtourism</w:t>
      </w:r>
    </w:p>
    <w:p w14:paraId="3A5C54D0" w14:textId="2C9AF12E" w:rsidR="005B7885" w:rsidRPr="00373640" w:rsidRDefault="00B315EF" w:rsidP="005B7885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>
        <w:rPr>
          <w:bCs/>
          <w:highlight w:val="yellow"/>
        </w:rPr>
        <w:t>Digital detoxing</w:t>
      </w:r>
    </w:p>
    <w:p w14:paraId="2D94EFA9" w14:textId="77777777" w:rsidR="00D055C9" w:rsidRPr="00DD1806" w:rsidRDefault="00D055C9" w:rsidP="00D055C9">
      <w:pPr>
        <w:pStyle w:val="ListParagraph"/>
        <w:ind w:left="1080"/>
        <w:jc w:val="both"/>
        <w:rPr>
          <w:bCs/>
        </w:rPr>
      </w:pPr>
    </w:p>
    <w:p w14:paraId="3ACB1FFC" w14:textId="56B2EE98" w:rsidR="00DD1806" w:rsidRPr="00DD1806" w:rsidRDefault="0078721B" w:rsidP="00DD1806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 xml:space="preserve">In the </w:t>
      </w:r>
      <w:r w:rsidR="00F52424">
        <w:rPr>
          <w:bCs/>
        </w:rPr>
        <w:t>time immediately following</w:t>
      </w:r>
      <w:r>
        <w:rPr>
          <w:bCs/>
        </w:rPr>
        <w:t xml:space="preserve"> a crisis, what is the most likely response from travelers?</w:t>
      </w:r>
    </w:p>
    <w:p w14:paraId="5718D921" w14:textId="3FF7F447" w:rsidR="00891B17" w:rsidRDefault="0078721B" w:rsidP="00891B17">
      <w:pPr>
        <w:pStyle w:val="ListParagraph"/>
        <w:numPr>
          <w:ilvl w:val="1"/>
          <w:numId w:val="4"/>
        </w:numPr>
        <w:jc w:val="both"/>
      </w:pPr>
      <w:r>
        <w:t xml:space="preserve">They will </w:t>
      </w:r>
      <w:r w:rsidR="00921D7F">
        <w:t>not change any travel plans</w:t>
      </w:r>
    </w:p>
    <w:p w14:paraId="5B6E6C3D" w14:textId="55FE8F13" w:rsidR="00891B17" w:rsidRDefault="0078721B" w:rsidP="008B178D">
      <w:pPr>
        <w:pStyle w:val="ListParagraph"/>
        <w:numPr>
          <w:ilvl w:val="1"/>
          <w:numId w:val="4"/>
        </w:numPr>
        <w:spacing w:line="276" w:lineRule="auto"/>
      </w:pPr>
      <w:r>
        <w:t>They may</w:t>
      </w:r>
      <w:r w:rsidR="00F52424">
        <w:t xml:space="preserve"> </w:t>
      </w:r>
      <w:r w:rsidR="00360733">
        <w:t>change the way they are getting to their destination</w:t>
      </w:r>
    </w:p>
    <w:p w14:paraId="6E235962" w14:textId="2859808C" w:rsidR="00891B17" w:rsidRPr="00891B17" w:rsidRDefault="0078721B" w:rsidP="00891B17">
      <w:pPr>
        <w:pStyle w:val="ListParagraph"/>
        <w:numPr>
          <w:ilvl w:val="1"/>
          <w:numId w:val="4"/>
        </w:numPr>
        <w:spacing w:line="276" w:lineRule="auto"/>
        <w:rPr>
          <w:highlight w:val="yellow"/>
        </w:rPr>
      </w:pPr>
      <w:r>
        <w:rPr>
          <w:highlight w:val="yellow"/>
        </w:rPr>
        <w:t>They are likely to postpone or cancel any upcoming trips</w:t>
      </w:r>
    </w:p>
    <w:p w14:paraId="341409DC" w14:textId="3D16CF8E" w:rsidR="009A032E" w:rsidRDefault="0078721B" w:rsidP="00891B17">
      <w:pPr>
        <w:pStyle w:val="ListParagraph"/>
        <w:numPr>
          <w:ilvl w:val="1"/>
          <w:numId w:val="4"/>
        </w:numPr>
        <w:spacing w:line="276" w:lineRule="auto"/>
      </w:pPr>
      <w:r>
        <w:t>They are likely to book a trip to a major city</w:t>
      </w:r>
    </w:p>
    <w:p w14:paraId="13780230" w14:textId="77777777" w:rsidR="00891B17" w:rsidRPr="00891B17" w:rsidRDefault="00891B17" w:rsidP="00891B17">
      <w:pPr>
        <w:jc w:val="both"/>
        <w:rPr>
          <w:bCs/>
        </w:rPr>
      </w:pPr>
    </w:p>
    <w:p w14:paraId="0EEF073D" w14:textId="259199C6" w:rsidR="00E928C5" w:rsidRPr="000718BF" w:rsidRDefault="001A0480" w:rsidP="00E928C5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>“</w:t>
      </w:r>
      <w:r>
        <w:t>F</w:t>
      </w:r>
      <w:r w:rsidRPr="006D5867">
        <w:t>inding a way that tourism can be maintained long-term without harming natural and cultural environments</w:t>
      </w:r>
      <w:r>
        <w:t>” is the definition of:</w:t>
      </w:r>
    </w:p>
    <w:p w14:paraId="02F57346" w14:textId="4CF5B135" w:rsidR="00E928C5" w:rsidRPr="001A0480" w:rsidRDefault="001A0480" w:rsidP="00E928C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Overtourism</w:t>
      </w:r>
    </w:p>
    <w:p w14:paraId="1D53FC2E" w14:textId="6D47AD3F" w:rsidR="00E928C5" w:rsidRPr="001A0480" w:rsidRDefault="001A0480" w:rsidP="00E928C5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1A0480">
        <w:rPr>
          <w:bCs/>
          <w:highlight w:val="yellow"/>
        </w:rPr>
        <w:t>Sustainable travel</w:t>
      </w:r>
    </w:p>
    <w:p w14:paraId="668E24CD" w14:textId="18086E6A" w:rsidR="00E928C5" w:rsidRPr="0029140C" w:rsidRDefault="001A0480" w:rsidP="00E928C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Digital detoxing</w:t>
      </w:r>
    </w:p>
    <w:p w14:paraId="4C4B0EAB" w14:textId="2F63F336" w:rsidR="0018243C" w:rsidRPr="0018243C" w:rsidRDefault="001A0480" w:rsidP="00E928C5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Bleisure</w:t>
      </w:r>
    </w:p>
    <w:p w14:paraId="387C0F3B" w14:textId="78155988" w:rsidR="00C5178D" w:rsidRDefault="009A032E" w:rsidP="009A032E">
      <w:pPr>
        <w:pStyle w:val="ListParagraph"/>
        <w:ind w:left="1080"/>
        <w:jc w:val="both"/>
        <w:rPr>
          <w:bCs/>
        </w:rPr>
      </w:pPr>
      <w:r>
        <w:rPr>
          <w:bCs/>
        </w:rPr>
        <w:t xml:space="preserve"> </w:t>
      </w:r>
    </w:p>
    <w:p w14:paraId="2203C5A6" w14:textId="77777777" w:rsidR="007259B7" w:rsidRPr="000718BF" w:rsidRDefault="007259B7" w:rsidP="007259B7">
      <w:pPr>
        <w:pStyle w:val="ListParagraph"/>
        <w:numPr>
          <w:ilvl w:val="0"/>
          <w:numId w:val="4"/>
        </w:numPr>
        <w:jc w:val="both"/>
        <w:rPr>
          <w:bCs/>
        </w:rPr>
      </w:pPr>
      <w:r>
        <w:rPr>
          <w:bCs/>
        </w:rPr>
        <w:t xml:space="preserve">One possible </w:t>
      </w:r>
      <w:r w:rsidRPr="005044A2">
        <w:rPr>
          <w:bCs/>
          <w:i/>
        </w:rPr>
        <w:t>positive</w:t>
      </w:r>
      <w:r>
        <w:rPr>
          <w:bCs/>
        </w:rPr>
        <w:t xml:space="preserve"> effect of a global pandemic or crisis is: </w:t>
      </w:r>
    </w:p>
    <w:p w14:paraId="05C23C63" w14:textId="77777777" w:rsidR="007259B7" w:rsidRPr="0029140C" w:rsidRDefault="007259B7" w:rsidP="007259B7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>
        <w:rPr>
          <w:bCs/>
          <w:highlight w:val="yellow"/>
        </w:rPr>
        <w:t>A destination can recover from previous overtourism</w:t>
      </w:r>
    </w:p>
    <w:p w14:paraId="07935598" w14:textId="77777777" w:rsidR="007259B7" w:rsidRDefault="007259B7" w:rsidP="007259B7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Travelers may cancel their trip plans</w:t>
      </w:r>
    </w:p>
    <w:p w14:paraId="3A476177" w14:textId="77777777" w:rsidR="007259B7" w:rsidRPr="0029140C" w:rsidRDefault="007259B7" w:rsidP="007259B7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Travel companies might go out of business</w:t>
      </w:r>
    </w:p>
    <w:p w14:paraId="5F72E360" w14:textId="77777777" w:rsidR="007259B7" w:rsidRDefault="007259B7" w:rsidP="007259B7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Increased fear of traveling</w:t>
      </w:r>
    </w:p>
    <w:p w14:paraId="447F7AFC" w14:textId="77777777" w:rsidR="002D7F09" w:rsidRPr="002D7F09" w:rsidRDefault="002D7F09" w:rsidP="002D7F09">
      <w:pPr>
        <w:ind w:left="720"/>
        <w:jc w:val="both"/>
        <w:rPr>
          <w:bCs/>
        </w:rPr>
      </w:pPr>
    </w:p>
    <w:p w14:paraId="3FF72452" w14:textId="73CBB7D9" w:rsidR="002D7F09" w:rsidRPr="00CD1B16" w:rsidRDefault="002D7F09" w:rsidP="002D7F09">
      <w:pPr>
        <w:pStyle w:val="ListParagraph"/>
        <w:numPr>
          <w:ilvl w:val="0"/>
          <w:numId w:val="4"/>
        </w:numPr>
        <w:jc w:val="both"/>
        <w:rPr>
          <w:bCs/>
        </w:rPr>
      </w:pPr>
      <w:r w:rsidRPr="00CD1B16">
        <w:rPr>
          <w:bCs/>
        </w:rPr>
        <w:t>Which generation of women are looking for respite from their hectic lives by engaging in meditation, mindfulness, spa treatments, and yoga?</w:t>
      </w:r>
    </w:p>
    <w:p w14:paraId="158D964D" w14:textId="16C7C691" w:rsidR="002D7F09" w:rsidRPr="00CD1B16" w:rsidRDefault="002D7F09" w:rsidP="002D7F09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The Silent Generation</w:t>
      </w:r>
    </w:p>
    <w:p w14:paraId="03226DCE" w14:textId="5ADB2458" w:rsidR="002D7F09" w:rsidRPr="00CD1B16" w:rsidRDefault="002D7F09" w:rsidP="002D7F09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Baby Boomers</w:t>
      </w:r>
    </w:p>
    <w:p w14:paraId="695902A8" w14:textId="30580EA8" w:rsidR="002D7F09" w:rsidRPr="002D7F09" w:rsidRDefault="002D7F09" w:rsidP="002D7F09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2D7F09">
        <w:rPr>
          <w:bCs/>
          <w:highlight w:val="yellow"/>
        </w:rPr>
        <w:t>Generation X</w:t>
      </w:r>
    </w:p>
    <w:p w14:paraId="091972DC" w14:textId="3D37075E" w:rsidR="002D7F09" w:rsidRPr="00CD1B16" w:rsidRDefault="002D7F09" w:rsidP="002D7F09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Generation Y</w:t>
      </w:r>
    </w:p>
    <w:p w14:paraId="44EBB263" w14:textId="77777777" w:rsidR="001778B7" w:rsidRDefault="001778B7" w:rsidP="001778B7">
      <w:pPr>
        <w:jc w:val="both"/>
        <w:rPr>
          <w:bCs/>
          <w:highlight w:val="red"/>
        </w:rPr>
      </w:pPr>
    </w:p>
    <w:p w14:paraId="4AEC0FE5" w14:textId="57BF2565" w:rsidR="001778B7" w:rsidRPr="00CD1B16" w:rsidRDefault="001778B7" w:rsidP="001778B7">
      <w:pPr>
        <w:pStyle w:val="ListParagraph"/>
        <w:numPr>
          <w:ilvl w:val="0"/>
          <w:numId w:val="4"/>
        </w:numPr>
        <w:jc w:val="both"/>
        <w:rPr>
          <w:bCs/>
        </w:rPr>
      </w:pPr>
      <w:r w:rsidRPr="00CD1B16">
        <w:rPr>
          <w:bCs/>
        </w:rPr>
        <w:t>Which generation prioritizes work life balance?</w:t>
      </w:r>
    </w:p>
    <w:p w14:paraId="6AFBC4F0" w14:textId="3B943B02" w:rsidR="001778B7" w:rsidRPr="00CD1B16" w:rsidRDefault="001778B7" w:rsidP="001778B7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The Silent Generation</w:t>
      </w:r>
    </w:p>
    <w:p w14:paraId="5B0A776B" w14:textId="1D64FA06" w:rsidR="001778B7" w:rsidRPr="00CD1B16" w:rsidRDefault="001778B7" w:rsidP="001778B7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Baby Boomers</w:t>
      </w:r>
    </w:p>
    <w:p w14:paraId="40A88E39" w14:textId="1D9DBB90" w:rsidR="001778B7" w:rsidRPr="00CD1B16" w:rsidRDefault="001778B7" w:rsidP="001778B7">
      <w:pPr>
        <w:pStyle w:val="ListParagraph"/>
        <w:numPr>
          <w:ilvl w:val="1"/>
          <w:numId w:val="4"/>
        </w:numPr>
        <w:jc w:val="both"/>
        <w:rPr>
          <w:bCs/>
        </w:rPr>
      </w:pPr>
      <w:r w:rsidRPr="00CD1B16">
        <w:rPr>
          <w:bCs/>
        </w:rPr>
        <w:t>Generation X</w:t>
      </w:r>
    </w:p>
    <w:p w14:paraId="45D87F70" w14:textId="47314EEA" w:rsidR="001778B7" w:rsidRPr="001778B7" w:rsidRDefault="001778B7" w:rsidP="001778B7">
      <w:pPr>
        <w:pStyle w:val="ListParagraph"/>
        <w:numPr>
          <w:ilvl w:val="1"/>
          <w:numId w:val="4"/>
        </w:numPr>
        <w:jc w:val="both"/>
        <w:rPr>
          <w:bCs/>
          <w:highlight w:val="yellow"/>
        </w:rPr>
      </w:pPr>
      <w:r w:rsidRPr="001778B7">
        <w:rPr>
          <w:bCs/>
          <w:highlight w:val="yellow"/>
        </w:rPr>
        <w:t>Generation Y</w:t>
      </w:r>
    </w:p>
    <w:p w14:paraId="46D43B06" w14:textId="6C7EC2E8" w:rsidR="00C5178D" w:rsidRDefault="00AC2284" w:rsidP="00AC2284">
      <w:pPr>
        <w:tabs>
          <w:tab w:val="left" w:pos="1526"/>
        </w:tabs>
      </w:pPr>
      <w:r>
        <w:tab/>
      </w:r>
    </w:p>
    <w:p w14:paraId="4B7B5BF4" w14:textId="5E9554D4" w:rsidR="00C5178D" w:rsidRDefault="00C5178D" w:rsidP="00C5178D">
      <w:pPr>
        <w:rPr>
          <w:i/>
        </w:rPr>
      </w:pPr>
      <w:r>
        <w:rPr>
          <w:i/>
        </w:rPr>
        <w:t>True/False</w:t>
      </w:r>
    </w:p>
    <w:p w14:paraId="21E426D4" w14:textId="77777777" w:rsidR="00D218A5" w:rsidRDefault="00D218A5" w:rsidP="00C5178D"/>
    <w:p w14:paraId="279D70E1" w14:textId="7A800791" w:rsidR="006064A4" w:rsidRPr="00A44E7A" w:rsidRDefault="00A94E6F" w:rsidP="00A44E7A">
      <w:pPr>
        <w:pStyle w:val="ListParagraph"/>
        <w:numPr>
          <w:ilvl w:val="0"/>
          <w:numId w:val="17"/>
        </w:numPr>
        <w:jc w:val="both"/>
        <w:rPr>
          <w:bCs/>
        </w:rPr>
      </w:pPr>
      <w:r>
        <w:rPr>
          <w:bCs/>
        </w:rPr>
        <w:t>Customized and specific dietary needs will remain popular in wellness travel.</w:t>
      </w:r>
    </w:p>
    <w:p w14:paraId="0C42BC15" w14:textId="091331C4" w:rsidR="00C5178D" w:rsidRPr="009F4328" w:rsidRDefault="00A94E6F" w:rsidP="009F4328">
      <w:pPr>
        <w:pStyle w:val="ListParagraph"/>
        <w:ind w:left="360"/>
        <w:rPr>
          <w:bCs/>
        </w:rPr>
      </w:pPr>
      <w:r>
        <w:rPr>
          <w:bCs/>
        </w:rPr>
        <w:t>T</w:t>
      </w:r>
    </w:p>
    <w:p w14:paraId="2D6913CD" w14:textId="77777777" w:rsidR="009F4328" w:rsidRPr="00517B1D" w:rsidRDefault="009F4328" w:rsidP="00613D21"/>
    <w:p w14:paraId="68E30034" w14:textId="79372212" w:rsidR="00644C83" w:rsidRPr="00644C83" w:rsidRDefault="00644C83" w:rsidP="00613D21">
      <w:pPr>
        <w:pStyle w:val="ListParagraph"/>
        <w:numPr>
          <w:ilvl w:val="0"/>
          <w:numId w:val="17"/>
        </w:numPr>
      </w:pPr>
      <w:r>
        <w:rPr>
          <w:bCs/>
        </w:rPr>
        <w:t>Older generations are not concerned with wellness travel.</w:t>
      </w:r>
    </w:p>
    <w:p w14:paraId="43BF39EE" w14:textId="678BB8F5" w:rsidR="00C5178D" w:rsidRPr="00BA2E08" w:rsidRDefault="00F558AF" w:rsidP="00644C83">
      <w:pPr>
        <w:pStyle w:val="ListParagraph"/>
        <w:ind w:left="360"/>
      </w:pPr>
      <w:r>
        <w:t>F</w:t>
      </w:r>
    </w:p>
    <w:p w14:paraId="1A1E28D2" w14:textId="77777777" w:rsidR="00C5178D" w:rsidRPr="00BA2E08" w:rsidRDefault="00C5178D" w:rsidP="00C5178D">
      <w:pPr>
        <w:pStyle w:val="ListParagraph"/>
        <w:ind w:left="360"/>
        <w:rPr>
          <w:highlight w:val="yellow"/>
        </w:rPr>
      </w:pPr>
    </w:p>
    <w:p w14:paraId="1210AD19" w14:textId="37C41112" w:rsidR="00C5178D" w:rsidRPr="00C4039D" w:rsidRDefault="00644C83" w:rsidP="00A44E7A">
      <w:pPr>
        <w:pStyle w:val="ListParagraph"/>
        <w:numPr>
          <w:ilvl w:val="0"/>
          <w:numId w:val="17"/>
        </w:numPr>
      </w:pPr>
      <w:r>
        <w:rPr>
          <w:bCs/>
        </w:rPr>
        <w:t>Technology will not have an impact on future wellness travel.</w:t>
      </w:r>
    </w:p>
    <w:p w14:paraId="766A957E" w14:textId="0735DC7C" w:rsidR="00C5178D" w:rsidRDefault="00FB784C" w:rsidP="00634BC4">
      <w:pPr>
        <w:pStyle w:val="ListParagraph"/>
        <w:ind w:left="360"/>
        <w:rPr>
          <w:bCs/>
        </w:rPr>
      </w:pPr>
      <w:r>
        <w:rPr>
          <w:bCs/>
        </w:rPr>
        <w:t>F</w:t>
      </w:r>
    </w:p>
    <w:p w14:paraId="322AD3AD" w14:textId="77777777" w:rsidR="00634BC4" w:rsidRPr="009C525D" w:rsidRDefault="00634BC4" w:rsidP="00634BC4">
      <w:pPr>
        <w:pStyle w:val="ListParagraph"/>
        <w:ind w:left="360"/>
      </w:pPr>
    </w:p>
    <w:p w14:paraId="71F5FC61" w14:textId="0FB5178F" w:rsidR="00C5178D" w:rsidRPr="00634BC4" w:rsidRDefault="00644C83" w:rsidP="00634BC4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Wellness travel programs do not take inspiration from other cultures.</w:t>
      </w:r>
    </w:p>
    <w:p w14:paraId="04E00DF4" w14:textId="725F0EBF" w:rsidR="00C5178D" w:rsidRPr="009C525D" w:rsidRDefault="00644C83" w:rsidP="00C5178D">
      <w:pPr>
        <w:pStyle w:val="ListParagraph"/>
        <w:ind w:left="360"/>
      </w:pPr>
      <w:r>
        <w:t>F</w:t>
      </w:r>
    </w:p>
    <w:p w14:paraId="2283EEBB" w14:textId="77777777" w:rsidR="00C5178D" w:rsidRPr="00BA2E08" w:rsidRDefault="00C5178D" w:rsidP="00C5178D">
      <w:pPr>
        <w:pStyle w:val="ListParagraph"/>
        <w:ind w:left="360"/>
        <w:rPr>
          <w:highlight w:val="yellow"/>
        </w:rPr>
      </w:pPr>
    </w:p>
    <w:p w14:paraId="730B7F57" w14:textId="50C46B5D" w:rsidR="00C5178D" w:rsidRPr="00A73EBA" w:rsidRDefault="00A94E6F" w:rsidP="00B40E82">
      <w:pPr>
        <w:numPr>
          <w:ilvl w:val="0"/>
          <w:numId w:val="17"/>
        </w:numPr>
        <w:spacing w:line="276" w:lineRule="auto"/>
      </w:pPr>
      <w:r>
        <w:rPr>
          <w:bCs/>
        </w:rPr>
        <w:t>Workplace wellness is not expected to continue as a trend.</w:t>
      </w:r>
      <w:r w:rsidR="00645BAD">
        <w:br/>
      </w:r>
      <w:r w:rsidR="00E97A5A">
        <w:rPr>
          <w:bCs/>
        </w:rPr>
        <w:t>F</w:t>
      </w:r>
    </w:p>
    <w:p w14:paraId="1B2123BE" w14:textId="77777777" w:rsidR="00C5178D" w:rsidRDefault="00C5178D" w:rsidP="00C5178D"/>
    <w:p w14:paraId="76482737" w14:textId="2046DA55" w:rsidR="002D7F09" w:rsidRPr="00FB1155" w:rsidRDefault="002D7F09" w:rsidP="002D7F09">
      <w:pPr>
        <w:pStyle w:val="ListParagraph"/>
        <w:numPr>
          <w:ilvl w:val="0"/>
          <w:numId w:val="17"/>
        </w:numPr>
      </w:pPr>
      <w:r w:rsidRPr="00FB1155">
        <w:t xml:space="preserve">When travelers mix leisure time with their business trips it is called “bleisure”. </w:t>
      </w:r>
    </w:p>
    <w:p w14:paraId="5932BA8E" w14:textId="4C8A94DA" w:rsidR="002D7F09" w:rsidRPr="00FB1155" w:rsidRDefault="002D7F09" w:rsidP="002D7F09">
      <w:pPr>
        <w:ind w:left="360"/>
      </w:pPr>
      <w:r w:rsidRPr="00FB1155">
        <w:t>T</w:t>
      </w:r>
    </w:p>
    <w:p w14:paraId="7B7D473C" w14:textId="77777777" w:rsidR="002D7F09" w:rsidRPr="00FB1155" w:rsidRDefault="002D7F09" w:rsidP="002D7F09">
      <w:pPr>
        <w:ind w:left="360"/>
      </w:pPr>
    </w:p>
    <w:p w14:paraId="5E91F3E7" w14:textId="151830F9" w:rsidR="002D7F09" w:rsidRPr="00FB1155" w:rsidRDefault="002D7F09" w:rsidP="002D7F09">
      <w:pPr>
        <w:pStyle w:val="ListParagraph"/>
        <w:numPr>
          <w:ilvl w:val="0"/>
          <w:numId w:val="17"/>
        </w:numPr>
      </w:pPr>
      <w:r w:rsidRPr="00FB1155">
        <w:t>COVID-19 has a negative effect on overtourism.</w:t>
      </w:r>
    </w:p>
    <w:p w14:paraId="6FF7EBA6" w14:textId="5C1B8910" w:rsidR="002D7F09" w:rsidRPr="00FB1155" w:rsidRDefault="002D7F09" w:rsidP="002D7F09">
      <w:pPr>
        <w:pStyle w:val="ListParagraph"/>
        <w:ind w:left="360"/>
      </w:pPr>
      <w:r w:rsidRPr="00FB1155">
        <w:t>F</w:t>
      </w:r>
    </w:p>
    <w:p w14:paraId="0FDBABB2" w14:textId="77777777" w:rsidR="002D7F09" w:rsidRPr="00FB1155" w:rsidRDefault="002D7F09" w:rsidP="002D7F09"/>
    <w:p w14:paraId="1DD8C8ED" w14:textId="4BE8F576" w:rsidR="002D7F09" w:rsidRPr="00FB1155" w:rsidRDefault="002D7F09" w:rsidP="002D7F09">
      <w:pPr>
        <w:pStyle w:val="ListParagraph"/>
        <w:numPr>
          <w:ilvl w:val="0"/>
          <w:numId w:val="17"/>
        </w:numPr>
      </w:pPr>
      <w:r w:rsidRPr="00FB1155">
        <w:t>Generation Z is characterized as being selfish and expecting instant gratification.</w:t>
      </w:r>
    </w:p>
    <w:p w14:paraId="364338DB" w14:textId="431D89C8" w:rsidR="002D7F09" w:rsidRDefault="002D7F09" w:rsidP="002D7F09">
      <w:pPr>
        <w:pStyle w:val="ListParagraph"/>
        <w:ind w:left="360"/>
      </w:pPr>
      <w:r w:rsidRPr="00FB1155">
        <w:t>F</w:t>
      </w:r>
    </w:p>
    <w:p w14:paraId="30880C99" w14:textId="77777777" w:rsidR="002D7F09" w:rsidRDefault="002D7F09" w:rsidP="002D7F09"/>
    <w:p w14:paraId="11016A84" w14:textId="043907CE" w:rsidR="0054038E" w:rsidRPr="0054038E" w:rsidRDefault="00C5178D" w:rsidP="0054038E">
      <w:r>
        <w:rPr>
          <w:i/>
        </w:rPr>
        <w:t>Short Answer</w:t>
      </w:r>
    </w:p>
    <w:p w14:paraId="5D53C155" w14:textId="77777777" w:rsidR="0054038E" w:rsidRDefault="0054038E" w:rsidP="00E60005">
      <w:pPr>
        <w:jc w:val="both"/>
        <w:rPr>
          <w:bCs/>
        </w:rPr>
      </w:pPr>
    </w:p>
    <w:p w14:paraId="45BABD6A" w14:textId="61F15CB1" w:rsidR="0054038E" w:rsidRDefault="002D6CDD" w:rsidP="0054038E">
      <w:pPr>
        <w:pStyle w:val="ListParagraph"/>
        <w:numPr>
          <w:ilvl w:val="0"/>
          <w:numId w:val="6"/>
        </w:numPr>
      </w:pPr>
      <w:r>
        <w:t>Discuss the concept of customization and personalization and how it affects wellness travel now and in the future.</w:t>
      </w:r>
    </w:p>
    <w:p w14:paraId="280166FF" w14:textId="77777777" w:rsidR="0054038E" w:rsidRDefault="0054038E" w:rsidP="0054038E"/>
    <w:p w14:paraId="5FCFEBFA" w14:textId="114036E0" w:rsidR="00EA792E" w:rsidRDefault="00B76865" w:rsidP="00E60005">
      <w:pPr>
        <w:jc w:val="both"/>
        <w:rPr>
          <w:bCs/>
        </w:rPr>
      </w:pPr>
      <w:r>
        <w:rPr>
          <w:bCs/>
        </w:rPr>
        <w:t xml:space="preserve">See section </w:t>
      </w:r>
      <w:r w:rsidR="002D6CDD">
        <w:rPr>
          <w:bCs/>
        </w:rPr>
        <w:t>13.4.3.</w:t>
      </w:r>
    </w:p>
    <w:p w14:paraId="646CDAE5" w14:textId="77777777" w:rsidR="005F68EA" w:rsidRDefault="005F68EA" w:rsidP="00E60005">
      <w:pPr>
        <w:jc w:val="both"/>
        <w:rPr>
          <w:bCs/>
        </w:rPr>
      </w:pPr>
    </w:p>
    <w:p w14:paraId="3F167F6C" w14:textId="77777777" w:rsidR="005F68EA" w:rsidRDefault="005F68EA" w:rsidP="00E60005">
      <w:pPr>
        <w:jc w:val="both"/>
        <w:rPr>
          <w:bCs/>
        </w:rPr>
      </w:pPr>
    </w:p>
    <w:p w14:paraId="39F0BC92" w14:textId="37CF9273" w:rsidR="0054038E" w:rsidRDefault="00B76865" w:rsidP="0054038E">
      <w:pPr>
        <w:pStyle w:val="ListParagraph"/>
        <w:numPr>
          <w:ilvl w:val="0"/>
          <w:numId w:val="6"/>
        </w:numPr>
      </w:pPr>
      <w:r>
        <w:t xml:space="preserve">Describe </w:t>
      </w:r>
      <w:r w:rsidR="008F5026">
        <w:t>the importance of Generation X women in wellness travel, and what they are looking for.</w:t>
      </w:r>
      <w:r>
        <w:t xml:space="preserve"> </w:t>
      </w:r>
    </w:p>
    <w:p w14:paraId="637EF378" w14:textId="77777777" w:rsidR="0054038E" w:rsidRDefault="0054038E" w:rsidP="0054038E"/>
    <w:p w14:paraId="0D2068FB" w14:textId="18A2563A" w:rsidR="0054038E" w:rsidRDefault="008F5026" w:rsidP="00E60005">
      <w:pPr>
        <w:jc w:val="both"/>
      </w:pPr>
      <w:r>
        <w:t>See section 13.5.1.</w:t>
      </w:r>
    </w:p>
    <w:p w14:paraId="146F056A" w14:textId="77777777" w:rsidR="00893871" w:rsidRDefault="00893871" w:rsidP="00E60005">
      <w:pPr>
        <w:jc w:val="both"/>
      </w:pPr>
    </w:p>
    <w:p w14:paraId="723C3926" w14:textId="77777777" w:rsidR="00B76865" w:rsidRDefault="00B76865" w:rsidP="00E60005">
      <w:pPr>
        <w:jc w:val="both"/>
        <w:rPr>
          <w:bCs/>
        </w:rPr>
      </w:pPr>
    </w:p>
    <w:p w14:paraId="42ADDD59" w14:textId="4C2D966E" w:rsidR="0054038E" w:rsidRPr="00D22499" w:rsidRDefault="00FA6FC9" w:rsidP="0054038E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Discuss the trend of overtourism and how wellness travel might be helpful in reducing its effects. </w:t>
      </w:r>
    </w:p>
    <w:p w14:paraId="23116B16" w14:textId="77777777" w:rsidR="0054038E" w:rsidRPr="00CB555A" w:rsidRDefault="0054038E" w:rsidP="0054038E">
      <w:pPr>
        <w:rPr>
          <w:bCs/>
          <w:highlight w:val="yellow"/>
        </w:rPr>
      </w:pPr>
    </w:p>
    <w:p w14:paraId="7FF784AC" w14:textId="6B5A8475" w:rsidR="00FA6FC9" w:rsidRDefault="00FA6FC9" w:rsidP="00FA6FC9">
      <w:pPr>
        <w:jc w:val="both"/>
      </w:pPr>
      <w:r>
        <w:t>See section 13.6.1.</w:t>
      </w:r>
    </w:p>
    <w:p w14:paraId="0BB6D961" w14:textId="77777777" w:rsidR="00CF356E" w:rsidRDefault="00CF356E" w:rsidP="00FA6FC9">
      <w:pPr>
        <w:jc w:val="both"/>
      </w:pPr>
    </w:p>
    <w:p w14:paraId="00BE1970" w14:textId="6EC79FE7" w:rsidR="00CF356E" w:rsidRPr="00FB1155" w:rsidRDefault="00CF356E" w:rsidP="00CF356E">
      <w:pPr>
        <w:pStyle w:val="ListParagraph"/>
        <w:numPr>
          <w:ilvl w:val="0"/>
          <w:numId w:val="6"/>
        </w:numPr>
        <w:jc w:val="both"/>
      </w:pPr>
      <w:r w:rsidRPr="00FB1155">
        <w:t>Discuss the generational difference in regards to wellness among the different generations discussed in the chapter.</w:t>
      </w:r>
    </w:p>
    <w:p w14:paraId="302AA34D" w14:textId="77777777" w:rsidR="00CF356E" w:rsidRDefault="00CF356E" w:rsidP="00CF356E">
      <w:pPr>
        <w:jc w:val="both"/>
      </w:pPr>
    </w:p>
    <w:p w14:paraId="1B3B3001" w14:textId="48AD5C6C" w:rsidR="00CF356E" w:rsidRDefault="00CF356E" w:rsidP="00CF356E">
      <w:pPr>
        <w:jc w:val="both"/>
      </w:pPr>
      <w:r>
        <w:t xml:space="preserve">See section 13.5 </w:t>
      </w:r>
      <w:bookmarkStart w:id="0" w:name="_GoBack"/>
      <w:bookmarkEnd w:id="0"/>
    </w:p>
    <w:p w14:paraId="47C9849F" w14:textId="63A3E755" w:rsidR="00830329" w:rsidRPr="00F24DFD" w:rsidRDefault="00830329" w:rsidP="00FA6FC9">
      <w:pPr>
        <w:jc w:val="both"/>
      </w:pPr>
    </w:p>
    <w:sectPr w:rsidR="00830329" w:rsidRPr="00F24DFD" w:rsidSect="006C0469">
      <w:footerReference w:type="default" r:id="rId8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F63C7" w14:textId="77777777" w:rsidR="00FD2B33" w:rsidRDefault="00FD2B33" w:rsidP="00490A90">
      <w:r>
        <w:separator/>
      </w:r>
    </w:p>
  </w:endnote>
  <w:endnote w:type="continuationSeparator" w:id="0">
    <w:p w14:paraId="1B0C2D62" w14:textId="77777777" w:rsidR="00FD2B33" w:rsidRDefault="00FD2B33" w:rsidP="00490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14180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99011" w14:textId="226BD6E7" w:rsidR="000548FD" w:rsidRDefault="000548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115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0C63464" w14:textId="77777777" w:rsidR="000548FD" w:rsidRDefault="000548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86CB1D" w14:textId="77777777" w:rsidR="00FD2B33" w:rsidRDefault="00FD2B33" w:rsidP="00490A90">
      <w:r>
        <w:separator/>
      </w:r>
    </w:p>
  </w:footnote>
  <w:footnote w:type="continuationSeparator" w:id="0">
    <w:p w14:paraId="57E6A45A" w14:textId="77777777" w:rsidR="00FD2B33" w:rsidRDefault="00FD2B33" w:rsidP="00490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942A3"/>
    <w:multiLevelType w:val="hybridMultilevel"/>
    <w:tmpl w:val="39AA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F2F47"/>
    <w:multiLevelType w:val="hybridMultilevel"/>
    <w:tmpl w:val="F2263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E573B"/>
    <w:multiLevelType w:val="hybridMultilevel"/>
    <w:tmpl w:val="74F0AAA8"/>
    <w:lvl w:ilvl="0" w:tplc="A4E43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82885A">
      <w:start w:val="180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C72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D6F4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8892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DA53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26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287D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285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99820EB"/>
    <w:multiLevelType w:val="hybridMultilevel"/>
    <w:tmpl w:val="0240B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24099"/>
    <w:multiLevelType w:val="hybridMultilevel"/>
    <w:tmpl w:val="218AEE8C"/>
    <w:lvl w:ilvl="0" w:tplc="2488BA3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80514F7"/>
    <w:multiLevelType w:val="multilevel"/>
    <w:tmpl w:val="447CB8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2E9E0CE0"/>
    <w:multiLevelType w:val="hybridMultilevel"/>
    <w:tmpl w:val="EF869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867B58"/>
    <w:multiLevelType w:val="hybridMultilevel"/>
    <w:tmpl w:val="31E446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EB7A0B"/>
    <w:multiLevelType w:val="hybridMultilevel"/>
    <w:tmpl w:val="6A141E1E"/>
    <w:lvl w:ilvl="0" w:tplc="AF9095C8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4A60AAF"/>
    <w:multiLevelType w:val="hybridMultilevel"/>
    <w:tmpl w:val="0BB6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4658E"/>
    <w:multiLevelType w:val="hybridMultilevel"/>
    <w:tmpl w:val="0E506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ECC66E6"/>
    <w:multiLevelType w:val="multilevel"/>
    <w:tmpl w:val="6A141E1E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EE34D38"/>
    <w:multiLevelType w:val="multilevel"/>
    <w:tmpl w:val="3A2AE8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4133747F"/>
    <w:multiLevelType w:val="hybridMultilevel"/>
    <w:tmpl w:val="EEE6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9B2BEF"/>
    <w:multiLevelType w:val="hybridMultilevel"/>
    <w:tmpl w:val="67E2D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4C01D3"/>
    <w:multiLevelType w:val="hybridMultilevel"/>
    <w:tmpl w:val="4A10956C"/>
    <w:lvl w:ilvl="0" w:tplc="36D02498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7A7C46"/>
    <w:multiLevelType w:val="hybridMultilevel"/>
    <w:tmpl w:val="40F423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828401B"/>
    <w:multiLevelType w:val="hybridMultilevel"/>
    <w:tmpl w:val="337A4636"/>
    <w:lvl w:ilvl="0" w:tplc="D3FC0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8860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EA44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662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032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065B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4CA4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F0B7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2C05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58B321F0"/>
    <w:multiLevelType w:val="hybridMultilevel"/>
    <w:tmpl w:val="36A83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5C305CD8"/>
    <w:multiLevelType w:val="hybridMultilevel"/>
    <w:tmpl w:val="80445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6F1B2E"/>
    <w:multiLevelType w:val="hybridMultilevel"/>
    <w:tmpl w:val="E1A40D38"/>
    <w:lvl w:ilvl="0" w:tplc="8D9ADE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807152">
      <w:start w:val="180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A618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BE8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A6E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64F3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60BA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049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7C85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65AF3504"/>
    <w:multiLevelType w:val="hybridMultilevel"/>
    <w:tmpl w:val="3AA079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920435D"/>
    <w:multiLevelType w:val="hybridMultilevel"/>
    <w:tmpl w:val="146CF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FF1ADD"/>
    <w:multiLevelType w:val="hybridMultilevel"/>
    <w:tmpl w:val="69AEC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C0E29DC"/>
    <w:multiLevelType w:val="hybridMultilevel"/>
    <w:tmpl w:val="C7A0E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F1E6FD4"/>
    <w:multiLevelType w:val="hybridMultilevel"/>
    <w:tmpl w:val="3DD09F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5"/>
  </w:num>
  <w:num w:numId="3">
    <w:abstractNumId w:val="12"/>
  </w:num>
  <w:num w:numId="4">
    <w:abstractNumId w:val="8"/>
  </w:num>
  <w:num w:numId="5">
    <w:abstractNumId w:val="7"/>
  </w:num>
  <w:num w:numId="6">
    <w:abstractNumId w:val="10"/>
  </w:num>
  <w:num w:numId="7">
    <w:abstractNumId w:val="24"/>
  </w:num>
  <w:num w:numId="8">
    <w:abstractNumId w:val="23"/>
  </w:num>
  <w:num w:numId="9">
    <w:abstractNumId w:val="19"/>
  </w:num>
  <w:num w:numId="10">
    <w:abstractNumId w:val="3"/>
  </w:num>
  <w:num w:numId="11">
    <w:abstractNumId w:val="22"/>
  </w:num>
  <w:num w:numId="12">
    <w:abstractNumId w:val="11"/>
  </w:num>
  <w:num w:numId="13">
    <w:abstractNumId w:val="1"/>
  </w:num>
  <w:num w:numId="14">
    <w:abstractNumId w:val="15"/>
  </w:num>
  <w:num w:numId="15">
    <w:abstractNumId w:val="14"/>
  </w:num>
  <w:num w:numId="16">
    <w:abstractNumId w:val="17"/>
  </w:num>
  <w:num w:numId="17">
    <w:abstractNumId w:val="21"/>
  </w:num>
  <w:num w:numId="18">
    <w:abstractNumId w:val="2"/>
  </w:num>
  <w:num w:numId="19">
    <w:abstractNumId w:val="20"/>
  </w:num>
  <w:num w:numId="20">
    <w:abstractNumId w:val="25"/>
  </w:num>
  <w:num w:numId="21">
    <w:abstractNumId w:val="9"/>
  </w:num>
  <w:num w:numId="22">
    <w:abstractNumId w:val="18"/>
  </w:num>
  <w:num w:numId="23">
    <w:abstractNumId w:val="6"/>
  </w:num>
  <w:num w:numId="24">
    <w:abstractNumId w:val="13"/>
  </w:num>
  <w:num w:numId="25">
    <w:abstractNumId w:val="0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MLU0NTQ2NrI0sbBU0lEKTi0uzszPAykwrAUA88kjJCwAAAA="/>
  </w:docVars>
  <w:rsids>
    <w:rsidRoot w:val="00C65ECE"/>
    <w:rsid w:val="000000E1"/>
    <w:rsid w:val="00002C40"/>
    <w:rsid w:val="000037AA"/>
    <w:rsid w:val="000045F6"/>
    <w:rsid w:val="00006A84"/>
    <w:rsid w:val="00010A84"/>
    <w:rsid w:val="00010AEC"/>
    <w:rsid w:val="000174CF"/>
    <w:rsid w:val="000346A1"/>
    <w:rsid w:val="00045E68"/>
    <w:rsid w:val="000466CB"/>
    <w:rsid w:val="000505A2"/>
    <w:rsid w:val="00053729"/>
    <w:rsid w:val="000548FD"/>
    <w:rsid w:val="000630B1"/>
    <w:rsid w:val="00063DBA"/>
    <w:rsid w:val="000647A8"/>
    <w:rsid w:val="000672A8"/>
    <w:rsid w:val="0007157F"/>
    <w:rsid w:val="000718BF"/>
    <w:rsid w:val="000817F4"/>
    <w:rsid w:val="00082544"/>
    <w:rsid w:val="000828C3"/>
    <w:rsid w:val="00087522"/>
    <w:rsid w:val="00090988"/>
    <w:rsid w:val="00093BB2"/>
    <w:rsid w:val="000A0835"/>
    <w:rsid w:val="000A1E17"/>
    <w:rsid w:val="000B4465"/>
    <w:rsid w:val="000C1108"/>
    <w:rsid w:val="000C1474"/>
    <w:rsid w:val="000C1D77"/>
    <w:rsid w:val="000C4800"/>
    <w:rsid w:val="000D7EC1"/>
    <w:rsid w:val="000E2A05"/>
    <w:rsid w:val="000E48AE"/>
    <w:rsid w:val="000F4220"/>
    <w:rsid w:val="000F4719"/>
    <w:rsid w:val="00101477"/>
    <w:rsid w:val="00103CC0"/>
    <w:rsid w:val="001121F8"/>
    <w:rsid w:val="001124A7"/>
    <w:rsid w:val="00113A49"/>
    <w:rsid w:val="00114BFF"/>
    <w:rsid w:val="00115161"/>
    <w:rsid w:val="00117D98"/>
    <w:rsid w:val="0012219C"/>
    <w:rsid w:val="0012572A"/>
    <w:rsid w:val="001326D3"/>
    <w:rsid w:val="00132746"/>
    <w:rsid w:val="001377C0"/>
    <w:rsid w:val="00141080"/>
    <w:rsid w:val="001508B1"/>
    <w:rsid w:val="001518D9"/>
    <w:rsid w:val="0015483D"/>
    <w:rsid w:val="0016351D"/>
    <w:rsid w:val="00167C3E"/>
    <w:rsid w:val="00177020"/>
    <w:rsid w:val="001778B7"/>
    <w:rsid w:val="0018243C"/>
    <w:rsid w:val="0019015F"/>
    <w:rsid w:val="001923F9"/>
    <w:rsid w:val="001A0480"/>
    <w:rsid w:val="001A4D5F"/>
    <w:rsid w:val="001A62D0"/>
    <w:rsid w:val="001B5545"/>
    <w:rsid w:val="001B628F"/>
    <w:rsid w:val="001B6BC9"/>
    <w:rsid w:val="001B6F5D"/>
    <w:rsid w:val="001C01C7"/>
    <w:rsid w:val="001C4A63"/>
    <w:rsid w:val="001C5BCD"/>
    <w:rsid w:val="001D0055"/>
    <w:rsid w:val="001D0451"/>
    <w:rsid w:val="001F2A39"/>
    <w:rsid w:val="00204C93"/>
    <w:rsid w:val="0021005C"/>
    <w:rsid w:val="00214B6E"/>
    <w:rsid w:val="0021725A"/>
    <w:rsid w:val="00231A93"/>
    <w:rsid w:val="00233D55"/>
    <w:rsid w:val="0023586F"/>
    <w:rsid w:val="0024333A"/>
    <w:rsid w:val="002449AB"/>
    <w:rsid w:val="0024549B"/>
    <w:rsid w:val="00266A93"/>
    <w:rsid w:val="0027019D"/>
    <w:rsid w:val="002805E7"/>
    <w:rsid w:val="0029140C"/>
    <w:rsid w:val="00293D0A"/>
    <w:rsid w:val="002964EF"/>
    <w:rsid w:val="002A1AC8"/>
    <w:rsid w:val="002A2582"/>
    <w:rsid w:val="002A598B"/>
    <w:rsid w:val="002B2C46"/>
    <w:rsid w:val="002B645A"/>
    <w:rsid w:val="002C2BA5"/>
    <w:rsid w:val="002C3F85"/>
    <w:rsid w:val="002C51A5"/>
    <w:rsid w:val="002C7298"/>
    <w:rsid w:val="002D4F25"/>
    <w:rsid w:val="002D603A"/>
    <w:rsid w:val="002D6CDD"/>
    <w:rsid w:val="002D7F09"/>
    <w:rsid w:val="002E0874"/>
    <w:rsid w:val="002E64FA"/>
    <w:rsid w:val="002F037B"/>
    <w:rsid w:val="002F5B70"/>
    <w:rsid w:val="00300206"/>
    <w:rsid w:val="00305C8C"/>
    <w:rsid w:val="00316179"/>
    <w:rsid w:val="00317754"/>
    <w:rsid w:val="00332EC2"/>
    <w:rsid w:val="00334759"/>
    <w:rsid w:val="00343E1B"/>
    <w:rsid w:val="00353712"/>
    <w:rsid w:val="00357C99"/>
    <w:rsid w:val="00360733"/>
    <w:rsid w:val="003667A8"/>
    <w:rsid w:val="00373640"/>
    <w:rsid w:val="00373F50"/>
    <w:rsid w:val="00380551"/>
    <w:rsid w:val="00397D6C"/>
    <w:rsid w:val="003A3B92"/>
    <w:rsid w:val="003B3D8F"/>
    <w:rsid w:val="003C0514"/>
    <w:rsid w:val="003C0DD9"/>
    <w:rsid w:val="003C4E86"/>
    <w:rsid w:val="003C75B3"/>
    <w:rsid w:val="003D19D8"/>
    <w:rsid w:val="003E5710"/>
    <w:rsid w:val="004046AC"/>
    <w:rsid w:val="00404D01"/>
    <w:rsid w:val="0041660D"/>
    <w:rsid w:val="004247B0"/>
    <w:rsid w:val="004275A3"/>
    <w:rsid w:val="00431ED9"/>
    <w:rsid w:val="004443F2"/>
    <w:rsid w:val="00446D6C"/>
    <w:rsid w:val="00451AE0"/>
    <w:rsid w:val="00454681"/>
    <w:rsid w:val="00457A0D"/>
    <w:rsid w:val="0046118F"/>
    <w:rsid w:val="004756CD"/>
    <w:rsid w:val="0047748E"/>
    <w:rsid w:val="00481923"/>
    <w:rsid w:val="00486CCA"/>
    <w:rsid w:val="00490A90"/>
    <w:rsid w:val="0049145A"/>
    <w:rsid w:val="00494948"/>
    <w:rsid w:val="00496FA1"/>
    <w:rsid w:val="004A2573"/>
    <w:rsid w:val="004B23AA"/>
    <w:rsid w:val="004B5E92"/>
    <w:rsid w:val="004C583C"/>
    <w:rsid w:val="004D257E"/>
    <w:rsid w:val="004D45BA"/>
    <w:rsid w:val="004E2189"/>
    <w:rsid w:val="004E6A80"/>
    <w:rsid w:val="004E74FD"/>
    <w:rsid w:val="004F0D48"/>
    <w:rsid w:val="004F7D6D"/>
    <w:rsid w:val="00503B48"/>
    <w:rsid w:val="005044A2"/>
    <w:rsid w:val="00507834"/>
    <w:rsid w:val="005114D5"/>
    <w:rsid w:val="0051183F"/>
    <w:rsid w:val="00517B1D"/>
    <w:rsid w:val="005335B9"/>
    <w:rsid w:val="0054038E"/>
    <w:rsid w:val="00540940"/>
    <w:rsid w:val="0054288D"/>
    <w:rsid w:val="00543F6D"/>
    <w:rsid w:val="005518F4"/>
    <w:rsid w:val="00553E64"/>
    <w:rsid w:val="00555BAA"/>
    <w:rsid w:val="00555E9C"/>
    <w:rsid w:val="00562720"/>
    <w:rsid w:val="00563888"/>
    <w:rsid w:val="0057735E"/>
    <w:rsid w:val="0058303C"/>
    <w:rsid w:val="0058625B"/>
    <w:rsid w:val="00587EC8"/>
    <w:rsid w:val="005B008F"/>
    <w:rsid w:val="005B4A74"/>
    <w:rsid w:val="005B77DB"/>
    <w:rsid w:val="005B7885"/>
    <w:rsid w:val="005D0D6B"/>
    <w:rsid w:val="005D7101"/>
    <w:rsid w:val="005E1CD2"/>
    <w:rsid w:val="005E460D"/>
    <w:rsid w:val="005F68EA"/>
    <w:rsid w:val="005F746E"/>
    <w:rsid w:val="00600908"/>
    <w:rsid w:val="00600BAD"/>
    <w:rsid w:val="006030D4"/>
    <w:rsid w:val="00605451"/>
    <w:rsid w:val="006064A4"/>
    <w:rsid w:val="00613A44"/>
    <w:rsid w:val="00613D21"/>
    <w:rsid w:val="0062149B"/>
    <w:rsid w:val="0062168F"/>
    <w:rsid w:val="00623B94"/>
    <w:rsid w:val="00625DCE"/>
    <w:rsid w:val="00633C00"/>
    <w:rsid w:val="00634BC4"/>
    <w:rsid w:val="0064075D"/>
    <w:rsid w:val="00641B42"/>
    <w:rsid w:val="00642681"/>
    <w:rsid w:val="00643152"/>
    <w:rsid w:val="00644C83"/>
    <w:rsid w:val="00645BAD"/>
    <w:rsid w:val="00663E0F"/>
    <w:rsid w:val="006647D0"/>
    <w:rsid w:val="00682CBD"/>
    <w:rsid w:val="00687AE4"/>
    <w:rsid w:val="006A461E"/>
    <w:rsid w:val="006B1449"/>
    <w:rsid w:val="006B3CAC"/>
    <w:rsid w:val="006B5999"/>
    <w:rsid w:val="006B6999"/>
    <w:rsid w:val="006C0469"/>
    <w:rsid w:val="006C1908"/>
    <w:rsid w:val="006C244C"/>
    <w:rsid w:val="006C2921"/>
    <w:rsid w:val="006D3820"/>
    <w:rsid w:val="006D4ECE"/>
    <w:rsid w:val="006D544A"/>
    <w:rsid w:val="006D718D"/>
    <w:rsid w:val="006D736A"/>
    <w:rsid w:val="006E0D52"/>
    <w:rsid w:val="006E422F"/>
    <w:rsid w:val="006F1252"/>
    <w:rsid w:val="006F1F70"/>
    <w:rsid w:val="006F45DE"/>
    <w:rsid w:val="00704CA6"/>
    <w:rsid w:val="00710BD4"/>
    <w:rsid w:val="007142BE"/>
    <w:rsid w:val="00717504"/>
    <w:rsid w:val="007259B7"/>
    <w:rsid w:val="007261EF"/>
    <w:rsid w:val="007308BE"/>
    <w:rsid w:val="00745023"/>
    <w:rsid w:val="00746897"/>
    <w:rsid w:val="00765D2F"/>
    <w:rsid w:val="007701C8"/>
    <w:rsid w:val="00781384"/>
    <w:rsid w:val="00782940"/>
    <w:rsid w:val="00784B48"/>
    <w:rsid w:val="00784E9B"/>
    <w:rsid w:val="0078721B"/>
    <w:rsid w:val="007C25EC"/>
    <w:rsid w:val="007C476D"/>
    <w:rsid w:val="007D6805"/>
    <w:rsid w:val="007E11B0"/>
    <w:rsid w:val="007E1592"/>
    <w:rsid w:val="007F0BED"/>
    <w:rsid w:val="007F0D9F"/>
    <w:rsid w:val="008043FE"/>
    <w:rsid w:val="008046B2"/>
    <w:rsid w:val="00804C6E"/>
    <w:rsid w:val="0081605F"/>
    <w:rsid w:val="008202EA"/>
    <w:rsid w:val="00820F52"/>
    <w:rsid w:val="008246E9"/>
    <w:rsid w:val="00830329"/>
    <w:rsid w:val="008306EC"/>
    <w:rsid w:val="00832D60"/>
    <w:rsid w:val="00844290"/>
    <w:rsid w:val="00850AD2"/>
    <w:rsid w:val="008576DB"/>
    <w:rsid w:val="00861724"/>
    <w:rsid w:val="00865E09"/>
    <w:rsid w:val="0086761D"/>
    <w:rsid w:val="00872971"/>
    <w:rsid w:val="00873747"/>
    <w:rsid w:val="00875DD1"/>
    <w:rsid w:val="00877C13"/>
    <w:rsid w:val="008808CC"/>
    <w:rsid w:val="00880AAD"/>
    <w:rsid w:val="0088133E"/>
    <w:rsid w:val="00887ACD"/>
    <w:rsid w:val="00891B17"/>
    <w:rsid w:val="0089379B"/>
    <w:rsid w:val="00893871"/>
    <w:rsid w:val="0089532D"/>
    <w:rsid w:val="008B14DF"/>
    <w:rsid w:val="008B178D"/>
    <w:rsid w:val="008B41E5"/>
    <w:rsid w:val="008B44CD"/>
    <w:rsid w:val="008B67C2"/>
    <w:rsid w:val="008D02BC"/>
    <w:rsid w:val="008D16BB"/>
    <w:rsid w:val="008E0829"/>
    <w:rsid w:val="008E2963"/>
    <w:rsid w:val="008E303E"/>
    <w:rsid w:val="008F12E4"/>
    <w:rsid w:val="008F5026"/>
    <w:rsid w:val="008F6130"/>
    <w:rsid w:val="00904118"/>
    <w:rsid w:val="00904BCC"/>
    <w:rsid w:val="00904DD4"/>
    <w:rsid w:val="00910AA5"/>
    <w:rsid w:val="00917C63"/>
    <w:rsid w:val="00917DD5"/>
    <w:rsid w:val="0092195D"/>
    <w:rsid w:val="00921D7F"/>
    <w:rsid w:val="00925DF3"/>
    <w:rsid w:val="00935FD1"/>
    <w:rsid w:val="009361D4"/>
    <w:rsid w:val="009375C8"/>
    <w:rsid w:val="00950226"/>
    <w:rsid w:val="00962B42"/>
    <w:rsid w:val="00970F48"/>
    <w:rsid w:val="00974F9A"/>
    <w:rsid w:val="009762CA"/>
    <w:rsid w:val="00977339"/>
    <w:rsid w:val="00981225"/>
    <w:rsid w:val="009829DB"/>
    <w:rsid w:val="00983924"/>
    <w:rsid w:val="00986B33"/>
    <w:rsid w:val="0099098D"/>
    <w:rsid w:val="009A032E"/>
    <w:rsid w:val="009A03F2"/>
    <w:rsid w:val="009A5835"/>
    <w:rsid w:val="009A5BBC"/>
    <w:rsid w:val="009A7664"/>
    <w:rsid w:val="009C2774"/>
    <w:rsid w:val="009C525D"/>
    <w:rsid w:val="009C67A9"/>
    <w:rsid w:val="009D4D7C"/>
    <w:rsid w:val="009E1190"/>
    <w:rsid w:val="009E20C2"/>
    <w:rsid w:val="009E24CE"/>
    <w:rsid w:val="009E53E5"/>
    <w:rsid w:val="009F11F6"/>
    <w:rsid w:val="009F4328"/>
    <w:rsid w:val="00A034D1"/>
    <w:rsid w:val="00A04301"/>
    <w:rsid w:val="00A07404"/>
    <w:rsid w:val="00A166E2"/>
    <w:rsid w:val="00A16F9A"/>
    <w:rsid w:val="00A20084"/>
    <w:rsid w:val="00A20874"/>
    <w:rsid w:val="00A241AC"/>
    <w:rsid w:val="00A260D2"/>
    <w:rsid w:val="00A27484"/>
    <w:rsid w:val="00A42B22"/>
    <w:rsid w:val="00A44E7A"/>
    <w:rsid w:val="00A47B60"/>
    <w:rsid w:val="00A52805"/>
    <w:rsid w:val="00A54F4A"/>
    <w:rsid w:val="00A55D40"/>
    <w:rsid w:val="00A62A61"/>
    <w:rsid w:val="00A64E37"/>
    <w:rsid w:val="00A65528"/>
    <w:rsid w:val="00A656AF"/>
    <w:rsid w:val="00A66704"/>
    <w:rsid w:val="00A7194C"/>
    <w:rsid w:val="00A73EBA"/>
    <w:rsid w:val="00A8321D"/>
    <w:rsid w:val="00A8367E"/>
    <w:rsid w:val="00A85587"/>
    <w:rsid w:val="00A94DD4"/>
    <w:rsid w:val="00A94E6F"/>
    <w:rsid w:val="00AA1C5A"/>
    <w:rsid w:val="00AA560A"/>
    <w:rsid w:val="00AA5E3A"/>
    <w:rsid w:val="00AA7D73"/>
    <w:rsid w:val="00AB2D1D"/>
    <w:rsid w:val="00AB3994"/>
    <w:rsid w:val="00AC2284"/>
    <w:rsid w:val="00AC342E"/>
    <w:rsid w:val="00AF2139"/>
    <w:rsid w:val="00AF56F7"/>
    <w:rsid w:val="00B1021D"/>
    <w:rsid w:val="00B1084E"/>
    <w:rsid w:val="00B14241"/>
    <w:rsid w:val="00B24B94"/>
    <w:rsid w:val="00B27C87"/>
    <w:rsid w:val="00B315EF"/>
    <w:rsid w:val="00B31672"/>
    <w:rsid w:val="00B35B85"/>
    <w:rsid w:val="00B40E82"/>
    <w:rsid w:val="00B4189E"/>
    <w:rsid w:val="00B63C6F"/>
    <w:rsid w:val="00B63F54"/>
    <w:rsid w:val="00B66A1D"/>
    <w:rsid w:val="00B67097"/>
    <w:rsid w:val="00B7124B"/>
    <w:rsid w:val="00B73B2C"/>
    <w:rsid w:val="00B76865"/>
    <w:rsid w:val="00B840C9"/>
    <w:rsid w:val="00B8735D"/>
    <w:rsid w:val="00B87800"/>
    <w:rsid w:val="00B91057"/>
    <w:rsid w:val="00BA1C56"/>
    <w:rsid w:val="00BA2E08"/>
    <w:rsid w:val="00BA4988"/>
    <w:rsid w:val="00BA73B2"/>
    <w:rsid w:val="00BB3E79"/>
    <w:rsid w:val="00BB4899"/>
    <w:rsid w:val="00BC400B"/>
    <w:rsid w:val="00BD797F"/>
    <w:rsid w:val="00BE0F41"/>
    <w:rsid w:val="00BE29DB"/>
    <w:rsid w:val="00BE6C3C"/>
    <w:rsid w:val="00BE7328"/>
    <w:rsid w:val="00BF190C"/>
    <w:rsid w:val="00C0002E"/>
    <w:rsid w:val="00C020F5"/>
    <w:rsid w:val="00C06840"/>
    <w:rsid w:val="00C109F4"/>
    <w:rsid w:val="00C15E4F"/>
    <w:rsid w:val="00C275F6"/>
    <w:rsid w:val="00C4039D"/>
    <w:rsid w:val="00C411E2"/>
    <w:rsid w:val="00C45CBB"/>
    <w:rsid w:val="00C4737F"/>
    <w:rsid w:val="00C50C53"/>
    <w:rsid w:val="00C5178D"/>
    <w:rsid w:val="00C53DF4"/>
    <w:rsid w:val="00C54DFE"/>
    <w:rsid w:val="00C65ECE"/>
    <w:rsid w:val="00C72237"/>
    <w:rsid w:val="00C76F9D"/>
    <w:rsid w:val="00C82090"/>
    <w:rsid w:val="00C8257A"/>
    <w:rsid w:val="00C8546F"/>
    <w:rsid w:val="00C91846"/>
    <w:rsid w:val="00C96715"/>
    <w:rsid w:val="00CA0C2E"/>
    <w:rsid w:val="00CA0EC2"/>
    <w:rsid w:val="00CA1C9B"/>
    <w:rsid w:val="00CA205D"/>
    <w:rsid w:val="00CA33F4"/>
    <w:rsid w:val="00CA4DAD"/>
    <w:rsid w:val="00CA508B"/>
    <w:rsid w:val="00CB3828"/>
    <w:rsid w:val="00CB459D"/>
    <w:rsid w:val="00CB555A"/>
    <w:rsid w:val="00CC5325"/>
    <w:rsid w:val="00CD1B16"/>
    <w:rsid w:val="00CD2D0A"/>
    <w:rsid w:val="00CE4FEA"/>
    <w:rsid w:val="00CE5218"/>
    <w:rsid w:val="00CF356E"/>
    <w:rsid w:val="00CF5F80"/>
    <w:rsid w:val="00D00418"/>
    <w:rsid w:val="00D013DD"/>
    <w:rsid w:val="00D055C9"/>
    <w:rsid w:val="00D11617"/>
    <w:rsid w:val="00D131BC"/>
    <w:rsid w:val="00D215DA"/>
    <w:rsid w:val="00D218A5"/>
    <w:rsid w:val="00D22499"/>
    <w:rsid w:val="00D2749D"/>
    <w:rsid w:val="00D34D8C"/>
    <w:rsid w:val="00D45661"/>
    <w:rsid w:val="00D47151"/>
    <w:rsid w:val="00D55589"/>
    <w:rsid w:val="00D61BEF"/>
    <w:rsid w:val="00D65C86"/>
    <w:rsid w:val="00D7117B"/>
    <w:rsid w:val="00D76717"/>
    <w:rsid w:val="00D77A36"/>
    <w:rsid w:val="00D82808"/>
    <w:rsid w:val="00D91965"/>
    <w:rsid w:val="00D95A1F"/>
    <w:rsid w:val="00DA359A"/>
    <w:rsid w:val="00DA5A60"/>
    <w:rsid w:val="00DC2402"/>
    <w:rsid w:val="00DC4E47"/>
    <w:rsid w:val="00DD1806"/>
    <w:rsid w:val="00DD58BD"/>
    <w:rsid w:val="00DD7800"/>
    <w:rsid w:val="00DE34CF"/>
    <w:rsid w:val="00DE4731"/>
    <w:rsid w:val="00DF6582"/>
    <w:rsid w:val="00E01638"/>
    <w:rsid w:val="00E021FB"/>
    <w:rsid w:val="00E0434B"/>
    <w:rsid w:val="00E04580"/>
    <w:rsid w:val="00E046F4"/>
    <w:rsid w:val="00E05AD5"/>
    <w:rsid w:val="00E0717C"/>
    <w:rsid w:val="00E10D07"/>
    <w:rsid w:val="00E15BB0"/>
    <w:rsid w:val="00E23F10"/>
    <w:rsid w:val="00E300EC"/>
    <w:rsid w:val="00E449FF"/>
    <w:rsid w:val="00E46E3C"/>
    <w:rsid w:val="00E55E6D"/>
    <w:rsid w:val="00E60005"/>
    <w:rsid w:val="00E72DF3"/>
    <w:rsid w:val="00E73AEA"/>
    <w:rsid w:val="00E77C7B"/>
    <w:rsid w:val="00E830E6"/>
    <w:rsid w:val="00E928C5"/>
    <w:rsid w:val="00E94773"/>
    <w:rsid w:val="00E97A5A"/>
    <w:rsid w:val="00EA0AE5"/>
    <w:rsid w:val="00EA792E"/>
    <w:rsid w:val="00EA7A0E"/>
    <w:rsid w:val="00EB0C62"/>
    <w:rsid w:val="00EB0F56"/>
    <w:rsid w:val="00EB29F8"/>
    <w:rsid w:val="00EB30E0"/>
    <w:rsid w:val="00EC13E8"/>
    <w:rsid w:val="00EC3144"/>
    <w:rsid w:val="00ED3C96"/>
    <w:rsid w:val="00ED7008"/>
    <w:rsid w:val="00EE192E"/>
    <w:rsid w:val="00EE7548"/>
    <w:rsid w:val="00EF6AB6"/>
    <w:rsid w:val="00F02387"/>
    <w:rsid w:val="00F06672"/>
    <w:rsid w:val="00F1034E"/>
    <w:rsid w:val="00F124D7"/>
    <w:rsid w:val="00F14EEB"/>
    <w:rsid w:val="00F1603F"/>
    <w:rsid w:val="00F203C5"/>
    <w:rsid w:val="00F208B3"/>
    <w:rsid w:val="00F20B90"/>
    <w:rsid w:val="00F21424"/>
    <w:rsid w:val="00F21740"/>
    <w:rsid w:val="00F23892"/>
    <w:rsid w:val="00F24DFD"/>
    <w:rsid w:val="00F26A82"/>
    <w:rsid w:val="00F26DE5"/>
    <w:rsid w:val="00F275E3"/>
    <w:rsid w:val="00F32B7E"/>
    <w:rsid w:val="00F34719"/>
    <w:rsid w:val="00F34DC0"/>
    <w:rsid w:val="00F41585"/>
    <w:rsid w:val="00F41AB0"/>
    <w:rsid w:val="00F46D95"/>
    <w:rsid w:val="00F52424"/>
    <w:rsid w:val="00F53718"/>
    <w:rsid w:val="00F558AF"/>
    <w:rsid w:val="00F6772C"/>
    <w:rsid w:val="00F71545"/>
    <w:rsid w:val="00F84913"/>
    <w:rsid w:val="00F90958"/>
    <w:rsid w:val="00F938A0"/>
    <w:rsid w:val="00F93A04"/>
    <w:rsid w:val="00F96F14"/>
    <w:rsid w:val="00FA2433"/>
    <w:rsid w:val="00FA37AC"/>
    <w:rsid w:val="00FA610A"/>
    <w:rsid w:val="00FA6FC9"/>
    <w:rsid w:val="00FB1155"/>
    <w:rsid w:val="00FB784C"/>
    <w:rsid w:val="00FD2B33"/>
    <w:rsid w:val="00FD51C8"/>
    <w:rsid w:val="00FE1C95"/>
    <w:rsid w:val="00FE34A1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76C9A4E"/>
  <w14:defaultImageDpi w14:val="300"/>
  <w15:docId w15:val="{5710CDE7-B8A2-4121-A198-8AC44C05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2D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3D8F"/>
    <w:pPr>
      <w:keepNext/>
      <w:keepLines/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3D8F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0B9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0A9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A90"/>
    <w:rPr>
      <w:rFonts w:ascii="Lucida Grande" w:hAnsi="Lucida Grande" w:cs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490A90"/>
  </w:style>
  <w:style w:type="character" w:customStyle="1" w:styleId="FootnoteTextChar">
    <w:name w:val="Footnote Text Char"/>
    <w:basedOn w:val="DefaultParagraphFont"/>
    <w:link w:val="FootnoteText"/>
    <w:uiPriority w:val="99"/>
    <w:rsid w:val="00490A90"/>
  </w:style>
  <w:style w:type="character" w:styleId="FootnoteReference">
    <w:name w:val="footnote reference"/>
    <w:basedOn w:val="DefaultParagraphFont"/>
    <w:uiPriority w:val="99"/>
    <w:unhideWhenUsed/>
    <w:rsid w:val="00490A9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F41585"/>
  </w:style>
  <w:style w:type="character" w:customStyle="1" w:styleId="EndnoteTextChar">
    <w:name w:val="Endnote Text Char"/>
    <w:basedOn w:val="DefaultParagraphFont"/>
    <w:link w:val="EndnoteText"/>
    <w:uiPriority w:val="99"/>
    <w:rsid w:val="00F41585"/>
  </w:style>
  <w:style w:type="character" w:styleId="EndnoteReference">
    <w:name w:val="endnote reference"/>
    <w:basedOn w:val="DefaultParagraphFont"/>
    <w:uiPriority w:val="99"/>
    <w:unhideWhenUsed/>
    <w:rsid w:val="00F4158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63C6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7EC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EC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EC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EC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2DF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ListParagraph">
    <w:name w:val="List Paragraph"/>
    <w:basedOn w:val="Normal"/>
    <w:uiPriority w:val="34"/>
    <w:qFormat/>
    <w:rsid w:val="009A03F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B3D8F"/>
    <w:rPr>
      <w:rFonts w:eastAsiaTheme="majorEastAsia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3B3D8F"/>
    <w:pPr>
      <w:spacing w:line="276" w:lineRule="auto"/>
      <w:outlineLvl w:val="9"/>
    </w:pPr>
    <w:rPr>
      <w:color w:val="365F91" w:themeColor="accent1" w:themeShade="BF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B3D8F"/>
    <w:pPr>
      <w:spacing w:before="120"/>
    </w:pPr>
    <w:rPr>
      <w:rFonts w:asciiTheme="minorHAnsi" w:hAnsiTheme="min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3B3D8F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B3D8F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B3D8F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B3D8F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B3D8F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B3D8F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B3D8F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B3D8F"/>
    <w:pPr>
      <w:ind w:left="1920"/>
    </w:pPr>
    <w:rPr>
      <w:rFonts w:asciiTheme="minorHAnsi" w:hAnsi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3D8F"/>
    <w:rPr>
      <w:rFonts w:eastAsiaTheme="majorEastAsia" w:cstheme="majorBidi"/>
      <w:b/>
      <w:bCs/>
      <w:szCs w:val="26"/>
    </w:rPr>
  </w:style>
  <w:style w:type="paragraph" w:styleId="Header">
    <w:name w:val="header"/>
    <w:basedOn w:val="Normal"/>
    <w:link w:val="HeaderChar"/>
    <w:uiPriority w:val="99"/>
    <w:unhideWhenUsed/>
    <w:rsid w:val="008160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605F"/>
  </w:style>
  <w:style w:type="paragraph" w:styleId="Footer">
    <w:name w:val="footer"/>
    <w:basedOn w:val="Normal"/>
    <w:link w:val="FooterChar"/>
    <w:uiPriority w:val="99"/>
    <w:unhideWhenUsed/>
    <w:rsid w:val="008160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05F"/>
  </w:style>
  <w:style w:type="paragraph" w:styleId="NoSpacing">
    <w:name w:val="No Spacing"/>
    <w:uiPriority w:val="1"/>
    <w:qFormat/>
    <w:rsid w:val="00820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2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920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865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449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99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3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38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95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97A1D-23EF-4C2F-82C6-3BEDA3D2C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547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dc:description/>
  <cp:lastModifiedBy>Bendegul</cp:lastModifiedBy>
  <cp:revision>10</cp:revision>
  <dcterms:created xsi:type="dcterms:W3CDTF">2020-04-12T17:26:00Z</dcterms:created>
  <dcterms:modified xsi:type="dcterms:W3CDTF">2022-06-18T23:31:00Z</dcterms:modified>
</cp:coreProperties>
</file>